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403B7C" w14:textId="77777777" w:rsidR="00A76777" w:rsidRPr="00A76777" w:rsidRDefault="00A76777" w:rsidP="00A76777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A76777">
        <w:rPr>
          <w:rFonts w:ascii="Times New Roman" w:hAnsi="Times New Roman" w:cs="Times New Roman"/>
          <w:sz w:val="28"/>
          <w:szCs w:val="28"/>
        </w:rPr>
        <w:t>Projekts</w:t>
      </w:r>
    </w:p>
    <w:p w14:paraId="2D36D259" w14:textId="77777777" w:rsidR="00A76777" w:rsidRPr="00A76777" w:rsidRDefault="00A76777" w:rsidP="00A7677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B30730E" w14:textId="77777777" w:rsidR="00A76777" w:rsidRPr="00A76777" w:rsidRDefault="00A76777" w:rsidP="00A76777">
      <w:pPr>
        <w:tabs>
          <w:tab w:val="left" w:pos="6663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76777">
        <w:rPr>
          <w:rFonts w:ascii="Times New Roman" w:hAnsi="Times New Roman" w:cs="Times New Roman"/>
          <w:sz w:val="28"/>
          <w:szCs w:val="28"/>
        </w:rPr>
        <w:t xml:space="preserve">2020. gada            </w:t>
      </w:r>
      <w:r w:rsidRPr="00A76777">
        <w:rPr>
          <w:rFonts w:ascii="Times New Roman" w:hAnsi="Times New Roman" w:cs="Times New Roman"/>
          <w:sz w:val="28"/>
          <w:szCs w:val="28"/>
        </w:rPr>
        <w:tab/>
        <w:t>Noteikumi Nr.</w:t>
      </w:r>
    </w:p>
    <w:p w14:paraId="7CBAA7F0" w14:textId="77777777" w:rsidR="00A76777" w:rsidRPr="00A76777" w:rsidRDefault="00A76777" w:rsidP="00A76777">
      <w:pPr>
        <w:tabs>
          <w:tab w:val="left" w:pos="6663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76777">
        <w:rPr>
          <w:rFonts w:ascii="Times New Roman" w:hAnsi="Times New Roman" w:cs="Times New Roman"/>
          <w:sz w:val="28"/>
          <w:szCs w:val="28"/>
        </w:rPr>
        <w:t>Rīgā</w:t>
      </w:r>
      <w:r w:rsidRPr="00A76777">
        <w:rPr>
          <w:rFonts w:ascii="Times New Roman" w:hAnsi="Times New Roman" w:cs="Times New Roman"/>
          <w:sz w:val="28"/>
          <w:szCs w:val="28"/>
        </w:rPr>
        <w:tab/>
        <w:t>(prot. Nr.              . §)</w:t>
      </w:r>
    </w:p>
    <w:p w14:paraId="3418E532" w14:textId="77777777" w:rsidR="00A76777" w:rsidRDefault="00A76777" w:rsidP="006259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</w:pPr>
    </w:p>
    <w:p w14:paraId="3A1D89E7" w14:textId="77777777" w:rsidR="00A76777" w:rsidRDefault="00A76777" w:rsidP="006259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</w:pPr>
    </w:p>
    <w:p w14:paraId="2039CD5E" w14:textId="5EF22FDF" w:rsidR="004E0A60" w:rsidRPr="00E05674" w:rsidRDefault="00A76777" w:rsidP="006259E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Grozījums</w:t>
      </w:r>
      <w:r w:rsidR="006259E1" w:rsidRPr="006259E1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 xml:space="preserve"> Ministru kabineta 2018. gada 2. oktobra noteikumos Nr. 619  “Zinātnisko institūciju darbības starptautiskā novērtējuma organizēšanas </w:t>
      </w:r>
      <w:r w:rsidR="006259E1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kārtība”</w:t>
      </w:r>
    </w:p>
    <w:p w14:paraId="5B96571B" w14:textId="2EBCE8C0" w:rsidR="00F5019D" w:rsidRPr="00E05674" w:rsidRDefault="00F5019D" w:rsidP="004E0A60">
      <w:pPr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zdoti saskaņā ar </w:t>
      </w:r>
    </w:p>
    <w:p w14:paraId="31989734" w14:textId="77777777" w:rsidR="00F5019D" w:rsidRPr="00E05674" w:rsidRDefault="00F5019D" w:rsidP="004E0A60">
      <w:pPr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ās darbības likuma </w:t>
      </w:r>
    </w:p>
    <w:p w14:paraId="45ED6B0D" w14:textId="7E1FD621" w:rsidR="00F5019D" w:rsidRPr="00E05674" w:rsidRDefault="00F5019D" w:rsidP="004E0A60">
      <w:pPr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1.</w:t>
      </w:r>
      <w:r w:rsidR="0013262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anta trešo daļu</w:t>
      </w:r>
    </w:p>
    <w:p w14:paraId="21986E74" w14:textId="77777777" w:rsidR="002A02E6" w:rsidRPr="00BF3833" w:rsidRDefault="002A02E6" w:rsidP="006D1C2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5716C59A" w14:textId="1B401586" w:rsidR="002A02E6" w:rsidRPr="00BF3833" w:rsidRDefault="002A02E6" w:rsidP="00A76777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BF3833">
        <w:rPr>
          <w:rFonts w:ascii="Times New Roman" w:eastAsia="Times New Roman" w:hAnsi="Times New Roman" w:cs="Times New Roman"/>
          <w:color w:val="auto"/>
          <w:sz w:val="28"/>
          <w:szCs w:val="28"/>
        </w:rPr>
        <w:t>Izdarīt Ministru kabineta 2018. gada 2. oktobra noteikumos Nr. 619  “Zinātnisko institūciju darbības starptautiskā novērtējuma organizēšanas kārtība” (L</w:t>
      </w:r>
      <w:r w:rsidR="00993B97">
        <w:rPr>
          <w:rFonts w:ascii="Times New Roman" w:eastAsia="Times New Roman" w:hAnsi="Times New Roman" w:cs="Times New Roman"/>
          <w:color w:val="auto"/>
          <w:sz w:val="28"/>
          <w:szCs w:val="28"/>
        </w:rPr>
        <w:t>atvijas Vēstnesis, 2018, 196.</w:t>
      </w:r>
      <w:r w:rsidRPr="00BF3833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nr.) grozīj</w:t>
      </w:r>
      <w:r w:rsidR="00A76777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umu un </w:t>
      </w:r>
      <w:r w:rsidRPr="00BF3833">
        <w:rPr>
          <w:rFonts w:ascii="Times New Roman" w:eastAsia="Times New Roman" w:hAnsi="Times New Roman" w:cs="Times New Roman"/>
          <w:color w:val="auto"/>
          <w:sz w:val="28"/>
          <w:szCs w:val="28"/>
        </w:rPr>
        <w:t>papildināt noteikumus ar 9.4.</w:t>
      </w:r>
      <w:r w:rsidRPr="00BF3833">
        <w:rPr>
          <w:rFonts w:ascii="Times New Roman" w:eastAsia="Times New Roman" w:hAnsi="Times New Roman" w:cs="Times New Roman"/>
          <w:color w:val="auto"/>
          <w:sz w:val="28"/>
          <w:szCs w:val="28"/>
          <w:vertAlign w:val="superscript"/>
        </w:rPr>
        <w:t>1</w:t>
      </w:r>
      <w:r w:rsidRPr="00BF3833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punktu šādā redakcijā:</w:t>
      </w:r>
    </w:p>
    <w:p w14:paraId="5470A34F" w14:textId="77777777" w:rsidR="002A02E6" w:rsidRPr="00BF3833" w:rsidRDefault="002A02E6" w:rsidP="006D1C2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6E2646AA" w14:textId="476056C2" w:rsidR="00026912" w:rsidRPr="00BF3833" w:rsidRDefault="002A02E6" w:rsidP="006D1C25">
      <w:pPr>
        <w:spacing w:after="0" w:line="240" w:lineRule="auto"/>
        <w:ind w:firstLine="709"/>
        <w:jc w:val="both"/>
        <w:rPr>
          <w:rStyle w:val="highlight"/>
          <w:rFonts w:ascii="Times New Roman" w:hAnsi="Times New Roman" w:cs="Times New Roman"/>
          <w:color w:val="auto"/>
          <w:sz w:val="28"/>
          <w:szCs w:val="28"/>
        </w:rPr>
      </w:pPr>
      <w:r w:rsidRPr="00BF3833">
        <w:rPr>
          <w:rFonts w:ascii="Times New Roman" w:eastAsia="Times New Roman" w:hAnsi="Times New Roman" w:cs="Times New Roman"/>
          <w:color w:val="auto"/>
          <w:sz w:val="28"/>
          <w:szCs w:val="28"/>
        </w:rPr>
        <w:t>“</w:t>
      </w:r>
      <w:r w:rsidR="00C17BD5" w:rsidRPr="00BF3833">
        <w:rPr>
          <w:rFonts w:ascii="Times New Roman" w:eastAsia="Times New Roman" w:hAnsi="Times New Roman" w:cs="Times New Roman"/>
          <w:color w:val="auto"/>
          <w:sz w:val="28"/>
          <w:szCs w:val="28"/>
        </w:rPr>
        <w:t>9.4.</w:t>
      </w:r>
      <w:r w:rsidR="00C17BD5" w:rsidRPr="00BF3833">
        <w:rPr>
          <w:rFonts w:ascii="Times New Roman" w:eastAsia="Times New Roman" w:hAnsi="Times New Roman" w:cs="Times New Roman"/>
          <w:color w:val="auto"/>
          <w:sz w:val="28"/>
          <w:szCs w:val="28"/>
          <w:vertAlign w:val="superscript"/>
        </w:rPr>
        <w:t>1</w:t>
      </w:r>
      <w:r w:rsidR="00C17BD5" w:rsidRPr="00BF3833">
        <w:rPr>
          <w:rFonts w:ascii="Times New Roman" w:eastAsia="Times New Roman" w:hAnsi="Times New Roman" w:cs="Times New Roman"/>
          <w:color w:val="auto"/>
          <w:sz w:val="28"/>
          <w:szCs w:val="28"/>
          <w:vertAlign w:val="superscript"/>
        </w:rPr>
        <w:tab/>
      </w:r>
      <w:r w:rsidR="00637B78" w:rsidRPr="00BF3833">
        <w:rPr>
          <w:rFonts w:ascii="Times New Roman" w:eastAsia="Times New Roman" w:hAnsi="Times New Roman" w:cs="Times New Roman"/>
          <w:color w:val="auto"/>
          <w:sz w:val="28"/>
          <w:szCs w:val="28"/>
          <w:vertAlign w:val="superscript"/>
        </w:rPr>
        <w:t xml:space="preserve"> </w:t>
      </w:r>
      <w:r w:rsidR="00637B78" w:rsidRPr="00BF3833">
        <w:rPr>
          <w:rStyle w:val="highlight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BF3833">
        <w:rPr>
          <w:rFonts w:ascii="Times New Roman" w:eastAsia="Times New Roman" w:hAnsi="Times New Roman" w:cs="Times New Roman"/>
          <w:color w:val="auto"/>
          <w:sz w:val="28"/>
          <w:szCs w:val="28"/>
        </w:rPr>
        <w:t>n</w:t>
      </w:r>
      <w:r w:rsidR="009667DB" w:rsidRPr="00BF3833">
        <w:rPr>
          <w:rFonts w:ascii="Times New Roman" w:eastAsia="Times New Roman" w:hAnsi="Times New Roman" w:cs="Times New Roman"/>
          <w:color w:val="auto"/>
          <w:sz w:val="28"/>
          <w:szCs w:val="28"/>
        </w:rPr>
        <w:t>ovērtējuma īstenošanai 2019. gadā</w:t>
      </w:r>
      <w:r w:rsidR="00993B97">
        <w:rPr>
          <w:rFonts w:ascii="Times New Roman" w:eastAsia="Times New Roman" w:hAnsi="Times New Roman" w:cs="Times New Roman"/>
          <w:color w:val="auto"/>
          <w:sz w:val="28"/>
          <w:szCs w:val="28"/>
        </w:rPr>
        <w:t>, ievērojot</w:t>
      </w:r>
      <w:r w:rsidR="009667DB" w:rsidRPr="00BF3833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993B97" w:rsidRPr="00674624">
        <w:rPr>
          <w:rStyle w:val="highlight"/>
          <w:rFonts w:ascii="Times New Roman" w:hAnsi="Times New Roman" w:cs="Times New Roman"/>
          <w:color w:val="auto"/>
          <w:sz w:val="28"/>
          <w:szCs w:val="28"/>
        </w:rPr>
        <w:t>Covid</w:t>
      </w:r>
      <w:r w:rsidR="00993B97" w:rsidRPr="00674624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-19 izplatības izraisīto ceļošanas ierobežojumu</w:t>
      </w:r>
      <w:r w:rsidR="00993B97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s</w:t>
      </w:r>
      <w:r w:rsidR="00993B97" w:rsidRPr="00674624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un veselības risku dēļ</w:t>
      </w:r>
      <w:r w:rsidR="00993B97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,</w:t>
      </w:r>
      <w:r w:rsidR="00993B97" w:rsidRPr="00BF3833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</w:t>
      </w:r>
      <w:r w:rsidR="00C55124" w:rsidRPr="00BF3833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šo noteikumu </w:t>
      </w:r>
      <w:r w:rsidR="00C55124" w:rsidRPr="00BF3833">
        <w:rPr>
          <w:rStyle w:val="highlight"/>
          <w:rFonts w:ascii="Times New Roman" w:hAnsi="Times New Roman" w:cs="Times New Roman"/>
          <w:color w:val="auto"/>
          <w:sz w:val="28"/>
          <w:szCs w:val="28"/>
        </w:rPr>
        <w:t>9.4.</w:t>
      </w:r>
      <w:r w:rsidR="009667DB" w:rsidRPr="00BF3833">
        <w:rPr>
          <w:rStyle w:val="highlight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C55124" w:rsidRPr="00BF3833">
        <w:rPr>
          <w:rStyle w:val="highlight"/>
          <w:rFonts w:ascii="Times New Roman" w:hAnsi="Times New Roman" w:cs="Times New Roman"/>
          <w:color w:val="auto"/>
          <w:sz w:val="28"/>
          <w:szCs w:val="28"/>
        </w:rPr>
        <w:t>apakšpunktā minēt</w:t>
      </w:r>
      <w:r w:rsidRPr="00BF3833">
        <w:rPr>
          <w:rStyle w:val="highlight"/>
          <w:rFonts w:ascii="Times New Roman" w:hAnsi="Times New Roman" w:cs="Times New Roman"/>
          <w:color w:val="auto"/>
          <w:sz w:val="28"/>
          <w:szCs w:val="28"/>
        </w:rPr>
        <w:t>ās</w:t>
      </w:r>
      <w:r w:rsidR="00C55124" w:rsidRPr="00BF3833">
        <w:rPr>
          <w:rStyle w:val="highlight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C55124" w:rsidRPr="00BF3833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klātienes vizīt</w:t>
      </w:r>
      <w:r w:rsidR="009667DB" w:rsidRPr="00BF3833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es</w:t>
      </w:r>
      <w:r w:rsidR="00C55124" w:rsidRPr="00BF3833">
        <w:rPr>
          <w:rStyle w:val="highlight"/>
          <w:rFonts w:ascii="Times New Roman" w:hAnsi="Times New Roman" w:cs="Times New Roman"/>
          <w:color w:val="auto"/>
          <w:sz w:val="28"/>
          <w:szCs w:val="28"/>
        </w:rPr>
        <w:t xml:space="preserve"> var īstenot</w:t>
      </w:r>
      <w:r w:rsidR="00026912" w:rsidRPr="00BF3833">
        <w:rPr>
          <w:rStyle w:val="highlight"/>
          <w:rFonts w:ascii="Times New Roman" w:hAnsi="Times New Roman" w:cs="Times New Roman"/>
          <w:color w:val="auto"/>
          <w:sz w:val="28"/>
          <w:szCs w:val="28"/>
        </w:rPr>
        <w:t>:</w:t>
      </w:r>
    </w:p>
    <w:p w14:paraId="0D27FB35" w14:textId="2812BB02" w:rsidR="00026912" w:rsidRPr="00BF3833" w:rsidRDefault="00026912" w:rsidP="006D1C25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</w:pPr>
      <w:r w:rsidRPr="00BF3833">
        <w:rPr>
          <w:rFonts w:ascii="Times New Roman" w:eastAsia="Times New Roman" w:hAnsi="Times New Roman" w:cs="Times New Roman"/>
          <w:color w:val="auto"/>
          <w:sz w:val="28"/>
          <w:szCs w:val="28"/>
        </w:rPr>
        <w:t>9.4.</w:t>
      </w:r>
      <w:r w:rsidRPr="00BF3833">
        <w:rPr>
          <w:rFonts w:ascii="Times New Roman" w:eastAsia="Times New Roman" w:hAnsi="Times New Roman" w:cs="Times New Roman"/>
          <w:color w:val="auto"/>
          <w:sz w:val="28"/>
          <w:szCs w:val="28"/>
          <w:vertAlign w:val="superscript"/>
        </w:rPr>
        <w:t>1</w:t>
      </w:r>
      <w:r w:rsidRPr="00BF3833">
        <w:rPr>
          <w:rStyle w:val="highlight"/>
          <w:rFonts w:ascii="Times New Roman" w:hAnsi="Times New Roman" w:cs="Times New Roman"/>
          <w:color w:val="auto"/>
          <w:sz w:val="28"/>
          <w:szCs w:val="28"/>
        </w:rPr>
        <w:t>1.</w:t>
      </w:r>
      <w:r w:rsidR="00637B78" w:rsidRPr="00BF3833">
        <w:rPr>
          <w:rStyle w:val="highlight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BF3833">
        <w:rPr>
          <w:rFonts w:ascii="Times New Roman" w:eastAsia="Times New Roman" w:hAnsi="Times New Roman" w:cs="Times New Roman"/>
          <w:color w:val="auto"/>
          <w:sz w:val="28"/>
          <w:szCs w:val="28"/>
        </w:rPr>
        <w:t>attālināt</w:t>
      </w:r>
      <w:r w:rsidR="00A76777">
        <w:rPr>
          <w:rFonts w:ascii="Times New Roman" w:eastAsia="Times New Roman" w:hAnsi="Times New Roman" w:cs="Times New Roman"/>
          <w:color w:val="auto"/>
          <w:sz w:val="28"/>
          <w:szCs w:val="28"/>
        </w:rPr>
        <w:t>i</w:t>
      </w:r>
      <w:r w:rsidR="00637B78" w:rsidRPr="00BF3833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, </w:t>
      </w:r>
      <w:r w:rsidR="00637B78" w:rsidRPr="00BF3833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i</w:t>
      </w:r>
      <w:r w:rsidRPr="00BF3833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zmantojot tiešsaistes videokonferenci</w:t>
      </w:r>
      <w:r w:rsidR="00637B78" w:rsidRPr="00BF3833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(attēla un skaņas </w:t>
      </w:r>
      <w:r w:rsidR="00637B78" w:rsidRPr="00674624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pārraide reālajā laikā)</w:t>
      </w:r>
      <w:r w:rsidR="00C55124" w:rsidRPr="00674624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, ja visi ekspertu grupas lo</w:t>
      </w:r>
      <w:r w:rsidR="00993B97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cekļi nevar padalīties klātienē;</w:t>
      </w:r>
      <w:r w:rsidR="00C55124" w:rsidRPr="00674624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</w:t>
      </w:r>
    </w:p>
    <w:p w14:paraId="55AEAC29" w14:textId="290F8DC4" w:rsidR="0080385A" w:rsidRPr="0080385A" w:rsidRDefault="00026912" w:rsidP="0080385A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</w:pPr>
      <w:r w:rsidRPr="00BF3833">
        <w:rPr>
          <w:rFonts w:ascii="Times New Roman" w:eastAsia="Times New Roman" w:hAnsi="Times New Roman" w:cs="Times New Roman"/>
          <w:color w:val="auto"/>
          <w:sz w:val="28"/>
          <w:szCs w:val="28"/>
        </w:rPr>
        <w:t>9.4.</w:t>
      </w:r>
      <w:r w:rsidRPr="00BF3833">
        <w:rPr>
          <w:rFonts w:ascii="Times New Roman" w:eastAsia="Times New Roman" w:hAnsi="Times New Roman" w:cs="Times New Roman"/>
          <w:color w:val="auto"/>
          <w:sz w:val="28"/>
          <w:szCs w:val="28"/>
          <w:vertAlign w:val="superscript"/>
        </w:rPr>
        <w:t>1</w:t>
      </w:r>
      <w:r w:rsidRPr="00BF3833">
        <w:rPr>
          <w:rStyle w:val="highlight"/>
          <w:rFonts w:ascii="Times New Roman" w:hAnsi="Times New Roman" w:cs="Times New Roman"/>
          <w:color w:val="auto"/>
          <w:sz w:val="28"/>
          <w:szCs w:val="28"/>
        </w:rPr>
        <w:t>2. daļēji attālināt</w:t>
      </w:r>
      <w:r w:rsidR="00A76777">
        <w:rPr>
          <w:rStyle w:val="highlight"/>
          <w:rFonts w:ascii="Times New Roman" w:hAnsi="Times New Roman" w:cs="Times New Roman"/>
          <w:color w:val="auto"/>
          <w:sz w:val="28"/>
          <w:szCs w:val="28"/>
        </w:rPr>
        <w:t>i</w:t>
      </w:r>
      <w:r w:rsidR="00C55124" w:rsidRPr="00BF3833">
        <w:rPr>
          <w:rStyle w:val="highlight"/>
          <w:rFonts w:ascii="Times New Roman" w:hAnsi="Times New Roman" w:cs="Times New Roman"/>
          <w:color w:val="auto"/>
          <w:sz w:val="28"/>
          <w:szCs w:val="28"/>
        </w:rPr>
        <w:t>,</w:t>
      </w:r>
      <w:r w:rsidRPr="00BF3833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izmantojot tiešsaistes videokonferenci (attēla un skaņas pārraide reālajā laikā)</w:t>
      </w:r>
      <w:r w:rsidR="00993B97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, ja atsevišķi</w:t>
      </w:r>
      <w:r w:rsidR="00C55124" w:rsidRPr="00BF3833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ekspertu grupas locekļi</w:t>
      </w:r>
      <w:r w:rsidR="00993B97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nevar piedalīties klātienē ar pārējiem </w:t>
      </w:r>
      <w:r w:rsidR="00993B97" w:rsidRPr="00BF3833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ekspertu grupas locekļi</w:t>
      </w:r>
      <w:r w:rsidR="00993B97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em</w:t>
      </w:r>
      <w:r w:rsidR="00C55124" w:rsidRPr="00BF3833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;</w:t>
      </w:r>
      <w:r w:rsidR="002A02E6" w:rsidRPr="00BF3833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”</w:t>
      </w:r>
      <w:r w:rsidR="00A76777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>.</w:t>
      </w:r>
    </w:p>
    <w:p w14:paraId="12DB8AD8" w14:textId="77777777" w:rsidR="004E0A60" w:rsidRPr="00E05674" w:rsidRDefault="004E0A60" w:rsidP="004E0A60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auto"/>
          <w:sz w:val="28"/>
          <w:szCs w:val="28"/>
        </w:rPr>
      </w:pPr>
    </w:p>
    <w:p w14:paraId="4CAA6A52" w14:textId="1F7391F8" w:rsidR="009667DB" w:rsidRPr="009667DB" w:rsidRDefault="002A02E6" w:rsidP="009667DB">
      <w:pPr>
        <w:pStyle w:val="naisf"/>
        <w:tabs>
          <w:tab w:val="left" w:pos="6804"/>
          <w:tab w:val="right" w:pos="8820"/>
        </w:tabs>
        <w:spacing w:after="0"/>
        <w:ind w:firstLine="709"/>
        <w:rPr>
          <w:sz w:val="28"/>
          <w:szCs w:val="28"/>
        </w:rPr>
      </w:pPr>
      <w:r w:rsidRPr="00137E66">
        <w:rPr>
          <w:sz w:val="28"/>
          <w:szCs w:val="28"/>
        </w:rPr>
        <w:t>Ministru prezidents</w:t>
      </w:r>
      <w:r>
        <w:rPr>
          <w:sz w:val="28"/>
          <w:szCs w:val="28"/>
        </w:rPr>
        <w:tab/>
      </w:r>
      <w:r w:rsidR="009667DB" w:rsidRPr="009667DB">
        <w:rPr>
          <w:sz w:val="28"/>
          <w:szCs w:val="28"/>
        </w:rPr>
        <w:t>A. K. Kariņš</w:t>
      </w:r>
    </w:p>
    <w:p w14:paraId="494263BC" w14:textId="77777777" w:rsidR="009667DB" w:rsidRPr="009667DB" w:rsidRDefault="009667DB" w:rsidP="00A76777">
      <w:pPr>
        <w:pStyle w:val="naisf"/>
        <w:tabs>
          <w:tab w:val="left" w:pos="6804"/>
          <w:tab w:val="right" w:pos="8820"/>
        </w:tabs>
        <w:spacing w:after="0"/>
        <w:ind w:firstLine="0"/>
        <w:rPr>
          <w:sz w:val="28"/>
          <w:szCs w:val="28"/>
        </w:rPr>
      </w:pPr>
    </w:p>
    <w:p w14:paraId="12F8F8B8" w14:textId="1BD6C52E" w:rsidR="009667DB" w:rsidRPr="009667DB" w:rsidRDefault="009667DB" w:rsidP="009667DB">
      <w:pPr>
        <w:pStyle w:val="naisf"/>
        <w:tabs>
          <w:tab w:val="left" w:pos="6804"/>
          <w:tab w:val="right" w:pos="8820"/>
        </w:tabs>
        <w:spacing w:after="0"/>
        <w:ind w:firstLine="709"/>
        <w:rPr>
          <w:sz w:val="28"/>
          <w:szCs w:val="28"/>
        </w:rPr>
      </w:pPr>
      <w:r w:rsidRPr="009667DB">
        <w:rPr>
          <w:sz w:val="28"/>
          <w:szCs w:val="28"/>
        </w:rPr>
        <w:t>Izgl</w:t>
      </w:r>
      <w:r w:rsidR="002A02E6">
        <w:rPr>
          <w:sz w:val="28"/>
          <w:szCs w:val="28"/>
        </w:rPr>
        <w:t>ītības un zinātnes ministre</w:t>
      </w:r>
      <w:r w:rsidR="002A02E6">
        <w:rPr>
          <w:sz w:val="28"/>
          <w:szCs w:val="28"/>
        </w:rPr>
        <w:tab/>
      </w:r>
      <w:r w:rsidRPr="009667DB">
        <w:rPr>
          <w:sz w:val="28"/>
          <w:szCs w:val="28"/>
        </w:rPr>
        <w:t>I. Šuplinska</w:t>
      </w:r>
    </w:p>
    <w:p w14:paraId="3018BCCE" w14:textId="77777777" w:rsidR="009667DB" w:rsidRPr="009667DB" w:rsidRDefault="009667DB" w:rsidP="00A76777">
      <w:pPr>
        <w:pStyle w:val="naisf"/>
        <w:tabs>
          <w:tab w:val="left" w:pos="6804"/>
          <w:tab w:val="right" w:pos="8820"/>
        </w:tabs>
        <w:spacing w:after="0"/>
        <w:ind w:firstLine="0"/>
        <w:rPr>
          <w:sz w:val="28"/>
          <w:szCs w:val="28"/>
        </w:rPr>
      </w:pPr>
    </w:p>
    <w:p w14:paraId="40100978" w14:textId="77777777" w:rsidR="009667DB" w:rsidRPr="009667DB" w:rsidRDefault="009667DB" w:rsidP="009667DB">
      <w:pPr>
        <w:pStyle w:val="naisf"/>
        <w:tabs>
          <w:tab w:val="left" w:pos="6804"/>
          <w:tab w:val="right" w:pos="8820"/>
        </w:tabs>
        <w:spacing w:after="0"/>
        <w:ind w:firstLine="709"/>
        <w:rPr>
          <w:sz w:val="28"/>
          <w:szCs w:val="28"/>
        </w:rPr>
      </w:pPr>
      <w:r w:rsidRPr="009667DB">
        <w:rPr>
          <w:sz w:val="28"/>
          <w:szCs w:val="28"/>
        </w:rPr>
        <w:t>Iesniedzējs:</w:t>
      </w:r>
    </w:p>
    <w:p w14:paraId="42482A3E" w14:textId="0E6183C1" w:rsidR="009667DB" w:rsidRPr="009667DB" w:rsidRDefault="009667DB" w:rsidP="009667DB">
      <w:pPr>
        <w:pStyle w:val="naisf"/>
        <w:tabs>
          <w:tab w:val="left" w:pos="6804"/>
          <w:tab w:val="right" w:pos="8820"/>
        </w:tabs>
        <w:spacing w:after="0"/>
        <w:ind w:firstLine="709"/>
        <w:rPr>
          <w:sz w:val="28"/>
          <w:szCs w:val="28"/>
        </w:rPr>
      </w:pPr>
      <w:r w:rsidRPr="009667DB">
        <w:rPr>
          <w:sz w:val="28"/>
          <w:szCs w:val="28"/>
        </w:rPr>
        <w:t>Izgl</w:t>
      </w:r>
      <w:r w:rsidR="002A02E6">
        <w:rPr>
          <w:sz w:val="28"/>
          <w:szCs w:val="28"/>
        </w:rPr>
        <w:t>ītības un zinātnes ministre</w:t>
      </w:r>
      <w:r w:rsidR="002A02E6">
        <w:rPr>
          <w:sz w:val="28"/>
          <w:szCs w:val="28"/>
        </w:rPr>
        <w:tab/>
      </w:r>
      <w:r w:rsidRPr="009667DB">
        <w:rPr>
          <w:sz w:val="28"/>
          <w:szCs w:val="28"/>
        </w:rPr>
        <w:t>I. Šuplinska</w:t>
      </w:r>
    </w:p>
    <w:p w14:paraId="65896AB5" w14:textId="77777777" w:rsidR="009667DB" w:rsidRPr="009667DB" w:rsidRDefault="009667DB" w:rsidP="009667DB">
      <w:pPr>
        <w:pStyle w:val="naisf"/>
        <w:tabs>
          <w:tab w:val="left" w:pos="6804"/>
          <w:tab w:val="right" w:pos="8820"/>
        </w:tabs>
        <w:spacing w:after="0"/>
        <w:ind w:firstLine="709"/>
        <w:rPr>
          <w:sz w:val="28"/>
          <w:szCs w:val="28"/>
        </w:rPr>
      </w:pPr>
    </w:p>
    <w:p w14:paraId="63CF87F4" w14:textId="77777777" w:rsidR="009667DB" w:rsidRPr="009667DB" w:rsidRDefault="009667DB" w:rsidP="00A76777">
      <w:pPr>
        <w:pStyle w:val="naisf"/>
        <w:tabs>
          <w:tab w:val="left" w:pos="6804"/>
          <w:tab w:val="right" w:pos="8820"/>
        </w:tabs>
        <w:spacing w:before="0" w:after="0"/>
        <w:ind w:firstLine="709"/>
        <w:rPr>
          <w:sz w:val="28"/>
          <w:szCs w:val="28"/>
        </w:rPr>
      </w:pPr>
      <w:r w:rsidRPr="009667DB">
        <w:rPr>
          <w:sz w:val="28"/>
          <w:szCs w:val="28"/>
        </w:rPr>
        <w:t>Vizē:</w:t>
      </w:r>
    </w:p>
    <w:p w14:paraId="666E2049" w14:textId="1995A6C0" w:rsidR="009667DB" w:rsidRDefault="0080385A" w:rsidP="00172733">
      <w:pPr>
        <w:pStyle w:val="naisf"/>
        <w:tabs>
          <w:tab w:val="left" w:pos="6804"/>
          <w:tab w:val="right" w:pos="8820"/>
        </w:tabs>
        <w:spacing w:after="0"/>
        <w:ind w:firstLine="709"/>
        <w:rPr>
          <w:sz w:val="28"/>
          <w:szCs w:val="28"/>
        </w:rPr>
      </w:pPr>
      <w:bookmarkStart w:id="0" w:name="_GoBack"/>
      <w:bookmarkEnd w:id="0"/>
      <w:r w:rsidRPr="0080385A">
        <w:rPr>
          <w:sz w:val="28"/>
          <w:szCs w:val="28"/>
        </w:rPr>
        <w:t>Valsts sekretāre</w:t>
      </w:r>
      <w:r w:rsidRPr="0080385A">
        <w:rPr>
          <w:sz w:val="28"/>
          <w:szCs w:val="28"/>
        </w:rPr>
        <w:tab/>
        <w:t>L. Lejiņa</w:t>
      </w:r>
    </w:p>
    <w:p w14:paraId="3B888011" w14:textId="77777777" w:rsidR="0080385A" w:rsidRDefault="0080385A" w:rsidP="0080385A">
      <w:pPr>
        <w:pStyle w:val="naisf"/>
        <w:tabs>
          <w:tab w:val="left" w:pos="6804"/>
          <w:tab w:val="right" w:pos="8820"/>
        </w:tabs>
        <w:spacing w:after="0"/>
        <w:ind w:firstLine="0"/>
        <w:rPr>
          <w:sz w:val="28"/>
          <w:szCs w:val="28"/>
        </w:rPr>
      </w:pPr>
    </w:p>
    <w:p w14:paraId="3A9BD9F9" w14:textId="77777777" w:rsidR="0080385A" w:rsidRPr="009667DB" w:rsidRDefault="0080385A" w:rsidP="0080385A">
      <w:pPr>
        <w:pStyle w:val="naisf"/>
        <w:tabs>
          <w:tab w:val="left" w:pos="6804"/>
          <w:tab w:val="right" w:pos="8820"/>
        </w:tabs>
        <w:spacing w:after="0"/>
        <w:ind w:firstLine="0"/>
        <w:rPr>
          <w:sz w:val="28"/>
          <w:szCs w:val="28"/>
        </w:rPr>
      </w:pPr>
    </w:p>
    <w:p w14:paraId="185B945C" w14:textId="6B534927" w:rsidR="009667DB" w:rsidRPr="0080385A" w:rsidRDefault="002A02E6" w:rsidP="00A76777">
      <w:pPr>
        <w:pStyle w:val="naisf"/>
        <w:tabs>
          <w:tab w:val="left" w:pos="6804"/>
          <w:tab w:val="right" w:pos="8820"/>
        </w:tabs>
        <w:spacing w:before="0" w:after="0"/>
        <w:ind w:firstLine="0"/>
        <w:rPr>
          <w:sz w:val="22"/>
          <w:szCs w:val="28"/>
        </w:rPr>
      </w:pPr>
      <w:r w:rsidRPr="0080385A">
        <w:rPr>
          <w:sz w:val="22"/>
          <w:szCs w:val="28"/>
        </w:rPr>
        <w:t>Dreimane, 67047970</w:t>
      </w:r>
    </w:p>
    <w:p w14:paraId="51057DF3" w14:textId="3277112E" w:rsidR="00A76777" w:rsidRPr="0080385A" w:rsidRDefault="00A76777" w:rsidP="00A76777">
      <w:pPr>
        <w:pStyle w:val="naisf"/>
        <w:tabs>
          <w:tab w:val="left" w:pos="6804"/>
          <w:tab w:val="right" w:pos="8820"/>
        </w:tabs>
        <w:spacing w:before="0" w:after="0"/>
        <w:ind w:firstLine="0"/>
        <w:rPr>
          <w:sz w:val="22"/>
          <w:szCs w:val="28"/>
        </w:rPr>
      </w:pPr>
      <w:r w:rsidRPr="0080385A">
        <w:rPr>
          <w:sz w:val="22"/>
          <w:szCs w:val="28"/>
        </w:rPr>
        <w:t xml:space="preserve">lana.dreimane@izm.gov.lv </w:t>
      </w:r>
    </w:p>
    <w:p w14:paraId="1EAA893F" w14:textId="0C5746AC" w:rsidR="004E0A60" w:rsidRPr="0080385A" w:rsidRDefault="009667DB" w:rsidP="00A76777">
      <w:pPr>
        <w:pStyle w:val="naisf"/>
        <w:tabs>
          <w:tab w:val="left" w:pos="6804"/>
          <w:tab w:val="right" w:pos="8820"/>
        </w:tabs>
        <w:spacing w:before="0" w:after="0"/>
        <w:ind w:firstLine="0"/>
        <w:rPr>
          <w:sz w:val="22"/>
          <w:szCs w:val="28"/>
        </w:rPr>
      </w:pPr>
      <w:r w:rsidRPr="0080385A">
        <w:rPr>
          <w:sz w:val="22"/>
          <w:szCs w:val="28"/>
        </w:rPr>
        <w:t>Depkovska, 67047772</w:t>
      </w:r>
    </w:p>
    <w:p w14:paraId="632053FF" w14:textId="72512D5D" w:rsidR="00A76777" w:rsidRPr="0080385A" w:rsidRDefault="0080385A" w:rsidP="00A76777">
      <w:pPr>
        <w:pStyle w:val="naisf"/>
        <w:tabs>
          <w:tab w:val="left" w:pos="6804"/>
          <w:tab w:val="right" w:pos="8820"/>
        </w:tabs>
        <w:spacing w:before="0" w:after="0"/>
        <w:ind w:firstLine="0"/>
        <w:rPr>
          <w:sz w:val="22"/>
          <w:szCs w:val="28"/>
        </w:rPr>
      </w:pPr>
      <w:r w:rsidRPr="0080385A">
        <w:rPr>
          <w:sz w:val="22"/>
          <w:szCs w:val="28"/>
        </w:rPr>
        <w:t>anita.depkovska@izm.gov.lv</w:t>
      </w:r>
      <w:r w:rsidR="00A76777" w:rsidRPr="0080385A">
        <w:rPr>
          <w:sz w:val="22"/>
          <w:szCs w:val="28"/>
        </w:rPr>
        <w:t xml:space="preserve"> </w:t>
      </w:r>
    </w:p>
    <w:sectPr w:rsidR="00A76777" w:rsidRPr="0080385A" w:rsidSect="004E0A60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1134" w:left="1701" w:header="709" w:footer="709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B4DE58" w14:textId="77777777" w:rsidR="004F3084" w:rsidRDefault="004F3084" w:rsidP="007B26D5">
      <w:pPr>
        <w:spacing w:after="0" w:line="240" w:lineRule="auto"/>
      </w:pPr>
      <w:r>
        <w:separator/>
      </w:r>
    </w:p>
  </w:endnote>
  <w:endnote w:type="continuationSeparator" w:id="0">
    <w:p w14:paraId="33180DBC" w14:textId="77777777" w:rsidR="004F3084" w:rsidRDefault="004F3084" w:rsidP="007B26D5">
      <w:pPr>
        <w:spacing w:after="0" w:line="240" w:lineRule="auto"/>
      </w:pPr>
      <w:r>
        <w:continuationSeparator/>
      </w:r>
    </w:p>
  </w:endnote>
  <w:endnote w:type="continuationNotice" w:id="1">
    <w:p w14:paraId="228F10EE" w14:textId="77777777" w:rsidR="004F3084" w:rsidRDefault="004F30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EDC7AD" w14:textId="7E99891E" w:rsidR="004E0A60" w:rsidRPr="004E34DD" w:rsidRDefault="004E34DD" w:rsidP="004E34DD">
    <w:pPr>
      <w:pStyle w:val="Footer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>IZManot_1108</w:t>
    </w:r>
    <w:r w:rsidRPr="001207BA">
      <w:rPr>
        <w:rFonts w:ascii="Times New Roman" w:hAnsi="Times New Roman"/>
        <w:sz w:val="20"/>
        <w:szCs w:val="20"/>
      </w:rPr>
      <w:t>20</w:t>
    </w:r>
    <w:r>
      <w:rPr>
        <w:rFonts w:ascii="Times New Roman" w:hAnsi="Times New Roman"/>
        <w:sz w:val="20"/>
        <w:szCs w:val="20"/>
      </w:rPr>
      <w:t>_ZISI_Covid-19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21ADBD" w14:textId="1BF9B558" w:rsidR="00EB3B09" w:rsidRPr="004E34DD" w:rsidRDefault="0080385A" w:rsidP="004E34DD">
    <w:pPr>
      <w:pStyle w:val="Footer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>IZManot_17</w:t>
    </w:r>
    <w:r w:rsidR="004E34DD">
      <w:rPr>
        <w:rFonts w:ascii="Times New Roman" w:hAnsi="Times New Roman"/>
        <w:sz w:val="20"/>
        <w:szCs w:val="20"/>
      </w:rPr>
      <w:t>08</w:t>
    </w:r>
    <w:r w:rsidR="004E34DD" w:rsidRPr="001207BA">
      <w:rPr>
        <w:rFonts w:ascii="Times New Roman" w:hAnsi="Times New Roman"/>
        <w:sz w:val="20"/>
        <w:szCs w:val="20"/>
      </w:rPr>
      <w:t>20</w:t>
    </w:r>
    <w:r w:rsidR="004E34DD">
      <w:rPr>
        <w:rFonts w:ascii="Times New Roman" w:hAnsi="Times New Roman"/>
        <w:sz w:val="20"/>
        <w:szCs w:val="20"/>
      </w:rPr>
      <w:t>_ZISI_Covid-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62AD13" w14:textId="77777777" w:rsidR="004F3084" w:rsidRDefault="004F3084" w:rsidP="007B26D5">
      <w:pPr>
        <w:spacing w:after="0" w:line="240" w:lineRule="auto"/>
      </w:pPr>
      <w:r>
        <w:separator/>
      </w:r>
    </w:p>
  </w:footnote>
  <w:footnote w:type="continuationSeparator" w:id="0">
    <w:p w14:paraId="3F26E9A8" w14:textId="77777777" w:rsidR="004F3084" w:rsidRDefault="004F3084" w:rsidP="007B26D5">
      <w:pPr>
        <w:spacing w:after="0" w:line="240" w:lineRule="auto"/>
      </w:pPr>
      <w:r>
        <w:continuationSeparator/>
      </w:r>
    </w:p>
  </w:footnote>
  <w:footnote w:type="continuationNotice" w:id="1">
    <w:p w14:paraId="436BBC12" w14:textId="77777777" w:rsidR="004F3084" w:rsidRDefault="004F30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6FA9E9" w14:textId="4103FFB1" w:rsidR="009F07FF" w:rsidRPr="009A4197" w:rsidRDefault="004F3084">
    <w:pPr>
      <w:pStyle w:val="Header"/>
      <w:jc w:val="center"/>
      <w:rPr>
        <w:rFonts w:ascii="Times New Roman" w:hAnsi="Times New Roman" w:cs="Times New Roman"/>
        <w:sz w:val="24"/>
        <w:szCs w:val="24"/>
      </w:rPr>
    </w:pPr>
    <w:sdt>
      <w:sdtPr>
        <w:id w:val="-449312147"/>
        <w:docPartObj>
          <w:docPartGallery w:val="Page Numbers (Top of Page)"/>
          <w:docPartUnique/>
        </w:docPartObj>
      </w:sdtPr>
      <w:sdtEndPr>
        <w:rPr>
          <w:rFonts w:ascii="Times New Roman" w:hAnsi="Times New Roman" w:cs="Times New Roman"/>
          <w:noProof/>
          <w:sz w:val="24"/>
          <w:szCs w:val="24"/>
        </w:rPr>
      </w:sdtEndPr>
      <w:sdtContent>
        <w:r w:rsidR="009F07FF" w:rsidRPr="009A419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9F07FF" w:rsidRPr="009A419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9F07FF" w:rsidRPr="009A419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7273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9F07FF" w:rsidRPr="009A419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6087A7" w14:textId="639B6B9E" w:rsidR="004E0A60" w:rsidRDefault="004E0A60">
    <w:pPr>
      <w:pStyle w:val="Header"/>
      <w:rPr>
        <w:rFonts w:ascii="Times New Roman" w:hAnsi="Times New Roman" w:cs="Times New Roman"/>
        <w:sz w:val="24"/>
        <w:szCs w:val="24"/>
      </w:rPr>
    </w:pPr>
  </w:p>
  <w:p w14:paraId="377895A8" w14:textId="6C64E24D" w:rsidR="004E0A60" w:rsidRPr="00A142D0" w:rsidRDefault="004E0A60" w:rsidP="0050135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8A3FFF"/>
    <w:multiLevelType w:val="hybridMultilevel"/>
    <w:tmpl w:val="5CBC2804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DC6C39"/>
    <w:multiLevelType w:val="multilevel"/>
    <w:tmpl w:val="4036ABE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91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6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976" w:hanging="2160"/>
      </w:pPr>
      <w:rPr>
        <w:rFonts w:hint="default"/>
      </w:rPr>
    </w:lvl>
  </w:abstractNum>
  <w:abstractNum w:abstractNumId="2">
    <w:nsid w:val="6DE82896"/>
    <w:multiLevelType w:val="hybridMultilevel"/>
    <w:tmpl w:val="BD90F086"/>
    <w:lvl w:ilvl="0" w:tplc="4BC2DAEA">
      <w:start w:val="15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NDC0NLI0NjeyMDdW0lEKTi0uzszPAykwrAUAgBaaDywAAAA="/>
  </w:docVars>
  <w:rsids>
    <w:rsidRoot w:val="003D63BF"/>
    <w:rsid w:val="00001094"/>
    <w:rsid w:val="00003681"/>
    <w:rsid w:val="00003D3B"/>
    <w:rsid w:val="000043FB"/>
    <w:rsid w:val="00005B81"/>
    <w:rsid w:val="00014790"/>
    <w:rsid w:val="00014B84"/>
    <w:rsid w:val="00014FF3"/>
    <w:rsid w:val="000268C9"/>
    <w:rsid w:val="00026912"/>
    <w:rsid w:val="00027839"/>
    <w:rsid w:val="0003111B"/>
    <w:rsid w:val="0003526D"/>
    <w:rsid w:val="00040695"/>
    <w:rsid w:val="00040EA6"/>
    <w:rsid w:val="00044693"/>
    <w:rsid w:val="00047E9A"/>
    <w:rsid w:val="000501DE"/>
    <w:rsid w:val="0005035E"/>
    <w:rsid w:val="0005402F"/>
    <w:rsid w:val="00054339"/>
    <w:rsid w:val="000764A3"/>
    <w:rsid w:val="00081FF0"/>
    <w:rsid w:val="00082E9D"/>
    <w:rsid w:val="00083349"/>
    <w:rsid w:val="0009676D"/>
    <w:rsid w:val="000A36F7"/>
    <w:rsid w:val="000A7B2A"/>
    <w:rsid w:val="000B422B"/>
    <w:rsid w:val="000B5174"/>
    <w:rsid w:val="000D0805"/>
    <w:rsid w:val="000D172C"/>
    <w:rsid w:val="000D4AA4"/>
    <w:rsid w:val="000D7764"/>
    <w:rsid w:val="000E09FE"/>
    <w:rsid w:val="000E1314"/>
    <w:rsid w:val="000F290B"/>
    <w:rsid w:val="000F2F54"/>
    <w:rsid w:val="000F4268"/>
    <w:rsid w:val="000F520F"/>
    <w:rsid w:val="000F6DE3"/>
    <w:rsid w:val="00100CE8"/>
    <w:rsid w:val="00100F1D"/>
    <w:rsid w:val="00113477"/>
    <w:rsid w:val="00115DCB"/>
    <w:rsid w:val="001167E5"/>
    <w:rsid w:val="00121D46"/>
    <w:rsid w:val="001233FE"/>
    <w:rsid w:val="00125E2F"/>
    <w:rsid w:val="001306BA"/>
    <w:rsid w:val="00131DCC"/>
    <w:rsid w:val="00132622"/>
    <w:rsid w:val="00132DE3"/>
    <w:rsid w:val="00133044"/>
    <w:rsid w:val="0014331A"/>
    <w:rsid w:val="001470A5"/>
    <w:rsid w:val="001516AE"/>
    <w:rsid w:val="00164F6A"/>
    <w:rsid w:val="0016606E"/>
    <w:rsid w:val="0016647B"/>
    <w:rsid w:val="00166E9C"/>
    <w:rsid w:val="0016790E"/>
    <w:rsid w:val="00172733"/>
    <w:rsid w:val="00172BE2"/>
    <w:rsid w:val="00174608"/>
    <w:rsid w:val="00174778"/>
    <w:rsid w:val="00196969"/>
    <w:rsid w:val="00196F5C"/>
    <w:rsid w:val="0019779D"/>
    <w:rsid w:val="001A1249"/>
    <w:rsid w:val="001A25A4"/>
    <w:rsid w:val="001B5B49"/>
    <w:rsid w:val="001C458A"/>
    <w:rsid w:val="001C6EB2"/>
    <w:rsid w:val="001D349A"/>
    <w:rsid w:val="001E1AC6"/>
    <w:rsid w:val="001E33E2"/>
    <w:rsid w:val="001E421E"/>
    <w:rsid w:val="001E51B2"/>
    <w:rsid w:val="001F5458"/>
    <w:rsid w:val="001F6202"/>
    <w:rsid w:val="00203B37"/>
    <w:rsid w:val="00214951"/>
    <w:rsid w:val="00216583"/>
    <w:rsid w:val="00222E05"/>
    <w:rsid w:val="0023023E"/>
    <w:rsid w:val="00230466"/>
    <w:rsid w:val="00235640"/>
    <w:rsid w:val="0024185E"/>
    <w:rsid w:val="002611B9"/>
    <w:rsid w:val="00272A57"/>
    <w:rsid w:val="00275DC2"/>
    <w:rsid w:val="0028338D"/>
    <w:rsid w:val="002866A3"/>
    <w:rsid w:val="00290AFE"/>
    <w:rsid w:val="00292B2B"/>
    <w:rsid w:val="00293A83"/>
    <w:rsid w:val="002A02E6"/>
    <w:rsid w:val="002A123A"/>
    <w:rsid w:val="002A4A65"/>
    <w:rsid w:val="002A5378"/>
    <w:rsid w:val="002B08B0"/>
    <w:rsid w:val="002B0F01"/>
    <w:rsid w:val="002B120E"/>
    <w:rsid w:val="002B32C6"/>
    <w:rsid w:val="002B66FD"/>
    <w:rsid w:val="002D2B67"/>
    <w:rsid w:val="002D3EB5"/>
    <w:rsid w:val="002E0794"/>
    <w:rsid w:val="002E1028"/>
    <w:rsid w:val="002E6338"/>
    <w:rsid w:val="002F068B"/>
    <w:rsid w:val="003023B7"/>
    <w:rsid w:val="003055B7"/>
    <w:rsid w:val="003141B9"/>
    <w:rsid w:val="00317635"/>
    <w:rsid w:val="00326ECD"/>
    <w:rsid w:val="003305BB"/>
    <w:rsid w:val="00332A42"/>
    <w:rsid w:val="00340383"/>
    <w:rsid w:val="00341D09"/>
    <w:rsid w:val="0035065A"/>
    <w:rsid w:val="00351CF4"/>
    <w:rsid w:val="0035475D"/>
    <w:rsid w:val="00354E44"/>
    <w:rsid w:val="00361A39"/>
    <w:rsid w:val="00362E66"/>
    <w:rsid w:val="00366F94"/>
    <w:rsid w:val="003722CD"/>
    <w:rsid w:val="003765DE"/>
    <w:rsid w:val="003849C4"/>
    <w:rsid w:val="00393312"/>
    <w:rsid w:val="0039400F"/>
    <w:rsid w:val="00395BBA"/>
    <w:rsid w:val="003A122B"/>
    <w:rsid w:val="003A4AA9"/>
    <w:rsid w:val="003B42C8"/>
    <w:rsid w:val="003B5C05"/>
    <w:rsid w:val="003B647B"/>
    <w:rsid w:val="003D3993"/>
    <w:rsid w:val="003D63BF"/>
    <w:rsid w:val="003D78FA"/>
    <w:rsid w:val="003D7D7B"/>
    <w:rsid w:val="003E117C"/>
    <w:rsid w:val="003E38B4"/>
    <w:rsid w:val="003E529A"/>
    <w:rsid w:val="003F1CAD"/>
    <w:rsid w:val="003F3986"/>
    <w:rsid w:val="003F68E1"/>
    <w:rsid w:val="003F72B4"/>
    <w:rsid w:val="0040451C"/>
    <w:rsid w:val="00410E3E"/>
    <w:rsid w:val="00411A82"/>
    <w:rsid w:val="00417506"/>
    <w:rsid w:val="0042030C"/>
    <w:rsid w:val="004311EE"/>
    <w:rsid w:val="00444240"/>
    <w:rsid w:val="00446761"/>
    <w:rsid w:val="004524C3"/>
    <w:rsid w:val="004562BC"/>
    <w:rsid w:val="00461EE4"/>
    <w:rsid w:val="004659FC"/>
    <w:rsid w:val="004762C2"/>
    <w:rsid w:val="00476BB1"/>
    <w:rsid w:val="00491794"/>
    <w:rsid w:val="00496472"/>
    <w:rsid w:val="004A1F47"/>
    <w:rsid w:val="004A2928"/>
    <w:rsid w:val="004A6C7D"/>
    <w:rsid w:val="004C47B3"/>
    <w:rsid w:val="004D4A73"/>
    <w:rsid w:val="004E0A60"/>
    <w:rsid w:val="004E1FC6"/>
    <w:rsid w:val="004E34DD"/>
    <w:rsid w:val="004F3084"/>
    <w:rsid w:val="004F3776"/>
    <w:rsid w:val="004F5126"/>
    <w:rsid w:val="00506207"/>
    <w:rsid w:val="0051069C"/>
    <w:rsid w:val="005113F9"/>
    <w:rsid w:val="005238B8"/>
    <w:rsid w:val="00533D5D"/>
    <w:rsid w:val="00545EBE"/>
    <w:rsid w:val="00546F34"/>
    <w:rsid w:val="00547ABD"/>
    <w:rsid w:val="005522E8"/>
    <w:rsid w:val="00553912"/>
    <w:rsid w:val="00556450"/>
    <w:rsid w:val="00562F21"/>
    <w:rsid w:val="00562F92"/>
    <w:rsid w:val="00566E8E"/>
    <w:rsid w:val="005678D9"/>
    <w:rsid w:val="00586F7C"/>
    <w:rsid w:val="005B0F51"/>
    <w:rsid w:val="005B2A30"/>
    <w:rsid w:val="005C1CF6"/>
    <w:rsid w:val="005C45D8"/>
    <w:rsid w:val="005D0EB7"/>
    <w:rsid w:val="005D1A24"/>
    <w:rsid w:val="005D4838"/>
    <w:rsid w:val="005D70A9"/>
    <w:rsid w:val="005E076D"/>
    <w:rsid w:val="005E1E9D"/>
    <w:rsid w:val="005E41E1"/>
    <w:rsid w:val="005E6FB9"/>
    <w:rsid w:val="005F6851"/>
    <w:rsid w:val="00603FC5"/>
    <w:rsid w:val="006048C9"/>
    <w:rsid w:val="0060778E"/>
    <w:rsid w:val="00623319"/>
    <w:rsid w:val="00624A58"/>
    <w:rsid w:val="00625748"/>
    <w:rsid w:val="006259E1"/>
    <w:rsid w:val="00627BF1"/>
    <w:rsid w:val="00635860"/>
    <w:rsid w:val="00637473"/>
    <w:rsid w:val="00637B78"/>
    <w:rsid w:val="0064251A"/>
    <w:rsid w:val="00646DC6"/>
    <w:rsid w:val="00651130"/>
    <w:rsid w:val="00651CB7"/>
    <w:rsid w:val="006531AE"/>
    <w:rsid w:val="00653B20"/>
    <w:rsid w:val="006549F1"/>
    <w:rsid w:val="0065760F"/>
    <w:rsid w:val="00660576"/>
    <w:rsid w:val="00667737"/>
    <w:rsid w:val="006678D1"/>
    <w:rsid w:val="00671184"/>
    <w:rsid w:val="00673809"/>
    <w:rsid w:val="00674624"/>
    <w:rsid w:val="00681A52"/>
    <w:rsid w:val="00681BFE"/>
    <w:rsid w:val="00686C5D"/>
    <w:rsid w:val="00690D56"/>
    <w:rsid w:val="006A1286"/>
    <w:rsid w:val="006A50BC"/>
    <w:rsid w:val="006B4174"/>
    <w:rsid w:val="006C2E41"/>
    <w:rsid w:val="006C3C8C"/>
    <w:rsid w:val="006C579A"/>
    <w:rsid w:val="006D1C25"/>
    <w:rsid w:val="006D4495"/>
    <w:rsid w:val="006D4701"/>
    <w:rsid w:val="006D6253"/>
    <w:rsid w:val="006E55EA"/>
    <w:rsid w:val="006F4432"/>
    <w:rsid w:val="006F5BAB"/>
    <w:rsid w:val="00703A3D"/>
    <w:rsid w:val="00707AF4"/>
    <w:rsid w:val="007123B1"/>
    <w:rsid w:val="0071326D"/>
    <w:rsid w:val="00725DA1"/>
    <w:rsid w:val="00726D8F"/>
    <w:rsid w:val="007276A3"/>
    <w:rsid w:val="007306A6"/>
    <w:rsid w:val="00740D2F"/>
    <w:rsid w:val="00740D86"/>
    <w:rsid w:val="0074185B"/>
    <w:rsid w:val="007438BF"/>
    <w:rsid w:val="007512F6"/>
    <w:rsid w:val="00753FB1"/>
    <w:rsid w:val="00755B18"/>
    <w:rsid w:val="00757D2C"/>
    <w:rsid w:val="00764733"/>
    <w:rsid w:val="00770A60"/>
    <w:rsid w:val="007719EF"/>
    <w:rsid w:val="00785B44"/>
    <w:rsid w:val="007875E5"/>
    <w:rsid w:val="007929B1"/>
    <w:rsid w:val="00796E8F"/>
    <w:rsid w:val="007A7EB5"/>
    <w:rsid w:val="007B26D5"/>
    <w:rsid w:val="007B2D0B"/>
    <w:rsid w:val="007B44A3"/>
    <w:rsid w:val="007B5A36"/>
    <w:rsid w:val="007B5A3D"/>
    <w:rsid w:val="007B7B7C"/>
    <w:rsid w:val="007C24C4"/>
    <w:rsid w:val="007C2FA3"/>
    <w:rsid w:val="007C40E8"/>
    <w:rsid w:val="007E4099"/>
    <w:rsid w:val="007E79E3"/>
    <w:rsid w:val="007F108A"/>
    <w:rsid w:val="007F5752"/>
    <w:rsid w:val="007F632C"/>
    <w:rsid w:val="007F63E4"/>
    <w:rsid w:val="007F726E"/>
    <w:rsid w:val="00800C43"/>
    <w:rsid w:val="0080385A"/>
    <w:rsid w:val="00812492"/>
    <w:rsid w:val="00820DF0"/>
    <w:rsid w:val="008226C8"/>
    <w:rsid w:val="008270B5"/>
    <w:rsid w:val="00835ED7"/>
    <w:rsid w:val="00837186"/>
    <w:rsid w:val="008403F1"/>
    <w:rsid w:val="00840CD1"/>
    <w:rsid w:val="008477B1"/>
    <w:rsid w:val="0085069D"/>
    <w:rsid w:val="008607C6"/>
    <w:rsid w:val="00860C4D"/>
    <w:rsid w:val="008652CC"/>
    <w:rsid w:val="00866117"/>
    <w:rsid w:val="00866BF6"/>
    <w:rsid w:val="00867685"/>
    <w:rsid w:val="0087238D"/>
    <w:rsid w:val="00874E51"/>
    <w:rsid w:val="00875D78"/>
    <w:rsid w:val="00876F27"/>
    <w:rsid w:val="00892708"/>
    <w:rsid w:val="00893B4A"/>
    <w:rsid w:val="008A0891"/>
    <w:rsid w:val="008A35BC"/>
    <w:rsid w:val="008A4437"/>
    <w:rsid w:val="008B1123"/>
    <w:rsid w:val="008B7190"/>
    <w:rsid w:val="008C6A21"/>
    <w:rsid w:val="008D2B79"/>
    <w:rsid w:val="008D5B09"/>
    <w:rsid w:val="008D5BE1"/>
    <w:rsid w:val="008E7ABC"/>
    <w:rsid w:val="008F06B6"/>
    <w:rsid w:val="008F2A0C"/>
    <w:rsid w:val="00903536"/>
    <w:rsid w:val="0090720A"/>
    <w:rsid w:val="00907271"/>
    <w:rsid w:val="0091153E"/>
    <w:rsid w:val="009123B2"/>
    <w:rsid w:val="00913B04"/>
    <w:rsid w:val="00922284"/>
    <w:rsid w:val="00927FAF"/>
    <w:rsid w:val="00933467"/>
    <w:rsid w:val="00935BDC"/>
    <w:rsid w:val="00950445"/>
    <w:rsid w:val="0095677B"/>
    <w:rsid w:val="00962534"/>
    <w:rsid w:val="00965155"/>
    <w:rsid w:val="009667DB"/>
    <w:rsid w:val="00970057"/>
    <w:rsid w:val="009704A7"/>
    <w:rsid w:val="00971DD5"/>
    <w:rsid w:val="00974954"/>
    <w:rsid w:val="0098092E"/>
    <w:rsid w:val="00993B97"/>
    <w:rsid w:val="009A28D8"/>
    <w:rsid w:val="009A4197"/>
    <w:rsid w:val="009A513D"/>
    <w:rsid w:val="009C2D89"/>
    <w:rsid w:val="009C76BD"/>
    <w:rsid w:val="009D6131"/>
    <w:rsid w:val="009D79FC"/>
    <w:rsid w:val="009D7BBC"/>
    <w:rsid w:val="009E2FA5"/>
    <w:rsid w:val="009E437A"/>
    <w:rsid w:val="009F07FF"/>
    <w:rsid w:val="009F121D"/>
    <w:rsid w:val="009F46E6"/>
    <w:rsid w:val="00A140A9"/>
    <w:rsid w:val="00A20664"/>
    <w:rsid w:val="00A23407"/>
    <w:rsid w:val="00A24866"/>
    <w:rsid w:val="00A2524B"/>
    <w:rsid w:val="00A30239"/>
    <w:rsid w:val="00A44FF8"/>
    <w:rsid w:val="00A464CC"/>
    <w:rsid w:val="00A471C0"/>
    <w:rsid w:val="00A50E84"/>
    <w:rsid w:val="00A7214E"/>
    <w:rsid w:val="00A722D0"/>
    <w:rsid w:val="00A73605"/>
    <w:rsid w:val="00A76777"/>
    <w:rsid w:val="00A84CCD"/>
    <w:rsid w:val="00A875A4"/>
    <w:rsid w:val="00AA0523"/>
    <w:rsid w:val="00AA375C"/>
    <w:rsid w:val="00AA450E"/>
    <w:rsid w:val="00AB00D6"/>
    <w:rsid w:val="00AB0A3D"/>
    <w:rsid w:val="00AB4436"/>
    <w:rsid w:val="00AC4EBB"/>
    <w:rsid w:val="00AD3369"/>
    <w:rsid w:val="00AD468B"/>
    <w:rsid w:val="00AD7078"/>
    <w:rsid w:val="00AF1C42"/>
    <w:rsid w:val="00AF34BF"/>
    <w:rsid w:val="00B1662E"/>
    <w:rsid w:val="00B2138B"/>
    <w:rsid w:val="00B21397"/>
    <w:rsid w:val="00B36E5F"/>
    <w:rsid w:val="00B41009"/>
    <w:rsid w:val="00B42677"/>
    <w:rsid w:val="00B448D4"/>
    <w:rsid w:val="00B47566"/>
    <w:rsid w:val="00B55817"/>
    <w:rsid w:val="00B6020E"/>
    <w:rsid w:val="00B62A82"/>
    <w:rsid w:val="00B62DD3"/>
    <w:rsid w:val="00B635BE"/>
    <w:rsid w:val="00B64972"/>
    <w:rsid w:val="00B6689A"/>
    <w:rsid w:val="00B723BA"/>
    <w:rsid w:val="00B771DA"/>
    <w:rsid w:val="00B93DF9"/>
    <w:rsid w:val="00B95D3B"/>
    <w:rsid w:val="00B96AF5"/>
    <w:rsid w:val="00BA29E2"/>
    <w:rsid w:val="00BB275D"/>
    <w:rsid w:val="00BC16AF"/>
    <w:rsid w:val="00BC444F"/>
    <w:rsid w:val="00BD12E4"/>
    <w:rsid w:val="00BE5800"/>
    <w:rsid w:val="00BE6183"/>
    <w:rsid w:val="00BF1774"/>
    <w:rsid w:val="00BF3833"/>
    <w:rsid w:val="00C17BD5"/>
    <w:rsid w:val="00C22D41"/>
    <w:rsid w:val="00C232E0"/>
    <w:rsid w:val="00C240D3"/>
    <w:rsid w:val="00C24586"/>
    <w:rsid w:val="00C33D08"/>
    <w:rsid w:val="00C3753A"/>
    <w:rsid w:val="00C37E00"/>
    <w:rsid w:val="00C4257C"/>
    <w:rsid w:val="00C55124"/>
    <w:rsid w:val="00C63172"/>
    <w:rsid w:val="00C631A4"/>
    <w:rsid w:val="00C65924"/>
    <w:rsid w:val="00C70862"/>
    <w:rsid w:val="00C74819"/>
    <w:rsid w:val="00C828DA"/>
    <w:rsid w:val="00C842F5"/>
    <w:rsid w:val="00C86748"/>
    <w:rsid w:val="00C925F4"/>
    <w:rsid w:val="00CA1429"/>
    <w:rsid w:val="00CA40B4"/>
    <w:rsid w:val="00CB0E40"/>
    <w:rsid w:val="00CB1D51"/>
    <w:rsid w:val="00CB3AAE"/>
    <w:rsid w:val="00CB6C49"/>
    <w:rsid w:val="00CC0360"/>
    <w:rsid w:val="00CC42BD"/>
    <w:rsid w:val="00CD15F4"/>
    <w:rsid w:val="00CE4E88"/>
    <w:rsid w:val="00CE68F0"/>
    <w:rsid w:val="00CE7F2E"/>
    <w:rsid w:val="00CF1F8B"/>
    <w:rsid w:val="00CF2060"/>
    <w:rsid w:val="00CF42BC"/>
    <w:rsid w:val="00CF47B8"/>
    <w:rsid w:val="00D0213F"/>
    <w:rsid w:val="00D05DB7"/>
    <w:rsid w:val="00D0682D"/>
    <w:rsid w:val="00D10139"/>
    <w:rsid w:val="00D1356B"/>
    <w:rsid w:val="00D144BF"/>
    <w:rsid w:val="00D2141F"/>
    <w:rsid w:val="00D227D9"/>
    <w:rsid w:val="00D22A41"/>
    <w:rsid w:val="00D27C13"/>
    <w:rsid w:val="00D30573"/>
    <w:rsid w:val="00D30AC2"/>
    <w:rsid w:val="00D401DF"/>
    <w:rsid w:val="00D408B2"/>
    <w:rsid w:val="00D43BDB"/>
    <w:rsid w:val="00D43E35"/>
    <w:rsid w:val="00D55DC5"/>
    <w:rsid w:val="00D62288"/>
    <w:rsid w:val="00D635C5"/>
    <w:rsid w:val="00D66749"/>
    <w:rsid w:val="00D66ADB"/>
    <w:rsid w:val="00D70607"/>
    <w:rsid w:val="00D70613"/>
    <w:rsid w:val="00D70D97"/>
    <w:rsid w:val="00D719BD"/>
    <w:rsid w:val="00D71D25"/>
    <w:rsid w:val="00D74325"/>
    <w:rsid w:val="00D74F15"/>
    <w:rsid w:val="00D74F2C"/>
    <w:rsid w:val="00D84C3E"/>
    <w:rsid w:val="00D879C6"/>
    <w:rsid w:val="00D903D4"/>
    <w:rsid w:val="00D97230"/>
    <w:rsid w:val="00DA1394"/>
    <w:rsid w:val="00DB2F5B"/>
    <w:rsid w:val="00DB5E7D"/>
    <w:rsid w:val="00DC0EA0"/>
    <w:rsid w:val="00DC3AF3"/>
    <w:rsid w:val="00DD71D3"/>
    <w:rsid w:val="00DE2E58"/>
    <w:rsid w:val="00DE629F"/>
    <w:rsid w:val="00DF3D60"/>
    <w:rsid w:val="00E031FD"/>
    <w:rsid w:val="00E05674"/>
    <w:rsid w:val="00E05E55"/>
    <w:rsid w:val="00E14CC0"/>
    <w:rsid w:val="00E14ECA"/>
    <w:rsid w:val="00E166E9"/>
    <w:rsid w:val="00E24787"/>
    <w:rsid w:val="00E2518D"/>
    <w:rsid w:val="00E26E5A"/>
    <w:rsid w:val="00E376AD"/>
    <w:rsid w:val="00E400C3"/>
    <w:rsid w:val="00E433AF"/>
    <w:rsid w:val="00E618FA"/>
    <w:rsid w:val="00E90118"/>
    <w:rsid w:val="00E925B6"/>
    <w:rsid w:val="00E9409E"/>
    <w:rsid w:val="00E95B6E"/>
    <w:rsid w:val="00EA2351"/>
    <w:rsid w:val="00EA2D27"/>
    <w:rsid w:val="00EA503E"/>
    <w:rsid w:val="00EB1B7C"/>
    <w:rsid w:val="00EB3B09"/>
    <w:rsid w:val="00EC04ED"/>
    <w:rsid w:val="00ED77B3"/>
    <w:rsid w:val="00ED7936"/>
    <w:rsid w:val="00EE0192"/>
    <w:rsid w:val="00EE3D10"/>
    <w:rsid w:val="00EF0FA3"/>
    <w:rsid w:val="00EF5CEF"/>
    <w:rsid w:val="00EF6502"/>
    <w:rsid w:val="00F0268E"/>
    <w:rsid w:val="00F0429B"/>
    <w:rsid w:val="00F15728"/>
    <w:rsid w:val="00F168FD"/>
    <w:rsid w:val="00F174E6"/>
    <w:rsid w:val="00F21C8F"/>
    <w:rsid w:val="00F3457A"/>
    <w:rsid w:val="00F5019D"/>
    <w:rsid w:val="00F56633"/>
    <w:rsid w:val="00F81094"/>
    <w:rsid w:val="00F900CB"/>
    <w:rsid w:val="00F96370"/>
    <w:rsid w:val="00FA6163"/>
    <w:rsid w:val="00FA79FC"/>
    <w:rsid w:val="00FB40EB"/>
    <w:rsid w:val="00FC281F"/>
    <w:rsid w:val="00FC6DA2"/>
    <w:rsid w:val="00FC6DCA"/>
    <w:rsid w:val="00FD0414"/>
    <w:rsid w:val="00FD427B"/>
    <w:rsid w:val="00FD6442"/>
    <w:rsid w:val="00FE1615"/>
    <w:rsid w:val="00FE42F7"/>
    <w:rsid w:val="00FF2066"/>
    <w:rsid w:val="00FF5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61590D"/>
  <w15:docId w15:val="{81064BEB-77C4-4060-B70A-9E63D4278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szCs w:val="22"/>
        <w:lang w:val="lv-LV" w:eastAsia="lv-LV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0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0A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4251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4251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7B26D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B26D5"/>
  </w:style>
  <w:style w:type="paragraph" w:styleId="Footer">
    <w:name w:val="footer"/>
    <w:basedOn w:val="Normal"/>
    <w:link w:val="FooterChar"/>
    <w:uiPriority w:val="99"/>
    <w:unhideWhenUsed/>
    <w:rsid w:val="007B26D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6D5"/>
  </w:style>
  <w:style w:type="paragraph" w:customStyle="1" w:styleId="NChar1CharCharCharCharCharChar">
    <w:name w:val="N Char1 Char Char Char Char Char Char"/>
    <w:basedOn w:val="Normal"/>
    <w:autoRedefine/>
    <w:uiPriority w:val="99"/>
    <w:rsid w:val="00411A8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ind w:left="567" w:hanging="567"/>
      <w:jc w:val="both"/>
    </w:pPr>
    <w:rPr>
      <w:rFonts w:ascii="Times New Roman" w:eastAsia="Times New Roman" w:hAnsi="Times New Roman" w:cs="Times New Roman"/>
      <w:bCs/>
      <w:color w:val="auto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D622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22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22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22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2288"/>
    <w:rPr>
      <w:b/>
      <w:bCs/>
      <w:sz w:val="20"/>
      <w:szCs w:val="20"/>
    </w:rPr>
  </w:style>
  <w:style w:type="paragraph" w:styleId="ListParagraph">
    <w:name w:val="List Paragraph"/>
    <w:aliases w:val="2,Normal bullet 2,Bullet list,List Paragraph1,Strip,body,Odsek zoznamu2,Saistīto dokumentu saraksts,Syle 1,Numurets,H&amp;P List Paragraph,List Paragraph11,OBC Bullet,Bullet Style,L,Numbered Para 1,Dot pt,No Spacing1,Akapit z listą BS"/>
    <w:basedOn w:val="Normal"/>
    <w:link w:val="ListParagraphChar"/>
    <w:uiPriority w:val="34"/>
    <w:qFormat/>
    <w:rsid w:val="00DE2E58"/>
    <w:pPr>
      <w:ind w:left="720"/>
      <w:contextualSpacing/>
    </w:pPr>
  </w:style>
  <w:style w:type="paragraph" w:styleId="Revision">
    <w:name w:val="Revision"/>
    <w:hidden/>
    <w:uiPriority w:val="99"/>
    <w:semiHidden/>
    <w:rsid w:val="00CB1D5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F9637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9637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96370"/>
    <w:rPr>
      <w:vertAlign w:val="superscript"/>
    </w:rPr>
  </w:style>
  <w:style w:type="paragraph" w:customStyle="1" w:styleId="tv2132">
    <w:name w:val="tv2132"/>
    <w:basedOn w:val="Normal"/>
    <w:rsid w:val="001E1A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360" w:lineRule="auto"/>
      <w:ind w:firstLine="300"/>
    </w:pPr>
    <w:rPr>
      <w:rFonts w:ascii="Times New Roman" w:eastAsia="Times New Roman" w:hAnsi="Times New Roman" w:cs="Times New Roman"/>
      <w:color w:val="414142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73605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5113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sz w:val="24"/>
      <w:szCs w:val="24"/>
      <w:lang w:val="en-US" w:eastAsia="en-US"/>
    </w:rPr>
  </w:style>
  <w:style w:type="paragraph" w:customStyle="1" w:styleId="naisf">
    <w:name w:val="naisf"/>
    <w:basedOn w:val="Normal"/>
    <w:rsid w:val="004E0A6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75" w:after="75" w:line="240" w:lineRule="auto"/>
      <w:ind w:firstLine="375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highlight">
    <w:name w:val="highlight"/>
    <w:basedOn w:val="DefaultParagraphFont"/>
    <w:rsid w:val="00637B78"/>
  </w:style>
  <w:style w:type="character" w:customStyle="1" w:styleId="ListParagraphChar">
    <w:name w:val="List Paragraph Char"/>
    <w:aliases w:val="2 Char,Normal bullet 2 Char,Bullet list Char,List Paragraph1 Char,Strip Char,body Char,Odsek zoznamu2 Char,Saistīto dokumentu saraksts Char,Syle 1 Char,Numurets Char,H&amp;P List Paragraph Char,List Paragraph11 Char,OBC Bullet Char"/>
    <w:link w:val="ListParagraph"/>
    <w:uiPriority w:val="34"/>
    <w:qFormat/>
    <w:rsid w:val="002A02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18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6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21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57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932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745569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75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05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8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47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123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658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EEF2AF-3602-4274-B080-06051FD79F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5</Words>
  <Characters>511</Characters>
  <Application>Microsoft Office Word</Application>
  <DocSecurity>0</DocSecurity>
  <Lines>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a Frančeska Dreimane</dc:creator>
  <cp:lastModifiedBy>Lana Frančeska Dreimane</cp:lastModifiedBy>
  <cp:revision>2</cp:revision>
  <cp:lastPrinted>2018-10-02T05:25:00Z</cp:lastPrinted>
  <dcterms:created xsi:type="dcterms:W3CDTF">2020-08-17T06:46:00Z</dcterms:created>
  <dcterms:modified xsi:type="dcterms:W3CDTF">2020-08-17T06:46:00Z</dcterms:modified>
</cp:coreProperties>
</file>